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659C" w:rsidRDefault="00890214" w:rsidP="00610F96">
      <w:r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572385</wp:posOffset>
                </wp:positionH>
                <wp:positionV relativeFrom="paragraph">
                  <wp:posOffset>1109980</wp:posOffset>
                </wp:positionV>
                <wp:extent cx="3522980" cy="73279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732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90214" w:rsidRDefault="00736B59" w:rsidP="00736B59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736B59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+972 59-811-4901</w:t>
                            </w:r>
                            <w:r w:rsidR="0058360C"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  </w:t>
                            </w:r>
                          </w:p>
                          <w:p w:rsidR="001373EC" w:rsidRPr="00736B59" w:rsidRDefault="00540EE1" w:rsidP="00736B59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contact</w:t>
                            </w:r>
                            <w:r w:rsidR="00736B59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:</w:t>
                            </w:r>
                            <w:r w:rsidR="00890214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 xml:space="preserve"> </w:t>
                            </w:r>
                            <w:r w:rsidR="0084330B" w:rsidRPr="0084330B">
                              <w:rPr>
                                <w:rFonts w:ascii="Open Sans Light" w:hAnsi="Open Sans Light" w:cs="Times New Roman"/>
                                <w:color w:val="181818"/>
                                <w:u w:val="single"/>
                                <w:lang w:bidi="ar-SA"/>
                              </w:rPr>
                              <w:t>Samah1999mohammed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8" o:spid="_x0000_s1026" type="#_x0000_t202" style="position:absolute;margin-left:202.55pt;margin-top:87.4pt;width:277.4pt;height:57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" filled="f" stroked="f">
                <v:textbox>
                  <w:txbxContent>
                    <w:p w:rsidR="00890214" w:rsidRDefault="00736B59" w:rsidP="00736B59">
                      <w:pPr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736B59">
                        <w:rPr>
                          <w:rFonts w:ascii="Open Sans Light" w:hAnsi="Open Sans Light" w:cs="Open Sans Light"/>
                          <w:color w:val="181818"/>
                        </w:rPr>
                        <w:t>+972 59-811-4901</w:t>
                      </w:r>
                      <w:r w:rsidR="0058360C"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  </w:t>
                      </w:r>
                    </w:p>
                    <w:p w:rsidR="001373EC" w:rsidRPr="00736B59" w:rsidRDefault="00540EE1" w:rsidP="00736B59">
                      <w:pPr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contact</w:t>
                      </w:r>
                      <w:r w:rsidR="00736B59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:</w:t>
                      </w:r>
                      <w:r w:rsidR="00890214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 xml:space="preserve"> </w:t>
                      </w:r>
                      <w:r w:rsidR="0084330B" w:rsidRPr="0084330B">
                        <w:rPr>
                          <w:rFonts w:ascii="Open Sans Light" w:hAnsi="Open Sans Light" w:cs="Times New Roman"/>
                          <w:color w:val="181818"/>
                          <w:u w:val="single"/>
                          <w:lang w:bidi="ar-SA"/>
                        </w:rPr>
                        <w:t>Samah1999mohammed@gmail.com</w:t>
                      </w:r>
                    </w:p>
                  </w:txbxContent>
                </v:textbox>
              </v:shape>
            </w:pict>
          </mc:Fallback>
        </mc:AlternateContent>
      </w:r>
      <w:r w:rsidR="0035730C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988820</wp:posOffset>
                </wp:positionH>
                <wp:positionV relativeFrom="paragraph">
                  <wp:posOffset>2606675</wp:posOffset>
                </wp:positionV>
                <wp:extent cx="4208780" cy="1623695"/>
                <wp:effectExtent l="0" t="0" r="0" b="0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623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544B36" w:rsidRDefault="00515CD1" w:rsidP="002D312E">
                            <w:pPr>
                              <w:spacing w:line="240" w:lineRule="auto"/>
                              <w:jc w:val="both"/>
                              <w:rPr>
                                <w:rFonts w:asciiTheme="majorBidi" w:hAnsiTheme="majorBidi" w:cstheme="majorBidi"/>
                                <w:i/>
                                <w:iCs/>
                                <w:color w:val="181818"/>
                                <w:sz w:val="28"/>
                                <w:szCs w:val="28"/>
                              </w:rPr>
                            </w:pPr>
                            <w:r w:rsidRPr="00544B36">
                              <w:rPr>
                                <w:rFonts w:asciiTheme="majorBidi" w:eastAsia="Times New Roman" w:hAnsiTheme="majorBidi" w:cstheme="majorBidi"/>
                                <w:sz w:val="28"/>
                                <w:szCs w:val="28"/>
                                <w:lang w:bidi="ar-SA"/>
                              </w:rPr>
                              <w:t>I have taken a number of courses related to English language and its skills, such as IELTS preparation course , ICDL course ,creative writing and typing course. I have worked in the field of translation since I was a university student, so I have more than 3 years' experience in this field, I have translated a number of files and literary works to or from English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43" o:spid="_x0000_s1027" type="#_x0000_t202" style="position:absolute;margin-left:156.6pt;margin-top:205.25pt;width:331.4pt;height:127.8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" filled="f" stroked="f">
                <v:textbox>
                  <w:txbxContent>
                    <w:p w:rsidR="00877E14" w:rsidRPr="00544B36" w:rsidRDefault="00515CD1" w:rsidP="002D312E">
                      <w:pPr>
                        <w:spacing w:line="240" w:lineRule="auto"/>
                        <w:jc w:val="both"/>
                        <w:rPr>
                          <w:rFonts w:asciiTheme="majorBidi" w:hAnsiTheme="majorBidi" w:cstheme="majorBidi"/>
                          <w:i/>
                          <w:iCs/>
                          <w:color w:val="181818"/>
                          <w:sz w:val="28"/>
                          <w:szCs w:val="28"/>
                        </w:rPr>
                      </w:pPr>
                      <w:r w:rsidRPr="00544B36">
                        <w:rPr>
                          <w:rFonts w:asciiTheme="majorBidi" w:eastAsia="Times New Roman" w:hAnsiTheme="majorBidi" w:cstheme="majorBidi"/>
                          <w:sz w:val="28"/>
                          <w:szCs w:val="28"/>
                          <w:lang w:bidi="ar-SA"/>
                        </w:rPr>
                        <w:t>I have taken a number of courses related to English language and its skills, such as IELTS preparation course , ICDL course ,creative writing and typing course. I have worked in the field of translation since I was a university student, so I have more than 3 years' experience in this field, I have translated a number of files and literary works to or from English.</w:t>
                      </w:r>
                    </w:p>
                  </w:txbxContent>
                </v:textbox>
              </v:shape>
            </w:pict>
          </mc:Fallback>
        </mc:AlternateContent>
      </w:r>
      <w:r w:rsidR="0035730C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272915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7833B0" w:rsidRDefault="00125504" w:rsidP="001C3739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u w:val="single"/>
                              </w:rPr>
                            </w:pPr>
                            <w:r w:rsidRPr="007833B0">
                              <w:rPr>
                                <w:rFonts w:ascii="Open Sans" w:hAnsi="Open Sans" w:cs="Open Sans"/>
                                <w:color w:val="000000" w:themeColor="text1"/>
                                <w:sz w:val="36"/>
                                <w:szCs w:val="36"/>
                                <w:u w:val="single"/>
                                <w:lang w:val="en-GB"/>
                              </w:rPr>
                              <w:t>Langu</w:t>
                            </w:r>
                            <w:r w:rsidR="007833B0" w:rsidRPr="007833B0">
                              <w:rPr>
                                <w:rFonts w:ascii="Open Sans" w:hAnsi="Open Sans" w:cs="Open Sans"/>
                                <w:color w:val="000000" w:themeColor="text1"/>
                                <w:sz w:val="36"/>
                                <w:szCs w:val="36"/>
                                <w:u w:val="single"/>
                                <w:lang w:val="en-GB"/>
                              </w:rPr>
                              <w:t>age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44" o:spid="_x0000_s1028" type="#_x0000_t202" style="position:absolute;margin-left:156.85pt;margin-top:336.4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" filled="f" stroked="f">
                <v:textbox>
                  <w:txbxContent>
                    <w:p w:rsidR="007C41E6" w:rsidRPr="007833B0" w:rsidRDefault="00125504" w:rsidP="001C3739">
                      <w:pPr>
                        <w:rPr>
                          <w:rFonts w:ascii="Open Sans" w:hAnsi="Open Sans" w:cs="Open Sans"/>
                          <w:color w:val="000000" w:themeColor="text1"/>
                          <w:u w:val="single"/>
                        </w:rPr>
                      </w:pPr>
                      <w:r w:rsidRPr="007833B0">
                        <w:rPr>
                          <w:rFonts w:ascii="Open Sans" w:hAnsi="Open Sans" w:cs="Open Sans"/>
                          <w:color w:val="000000" w:themeColor="text1"/>
                          <w:sz w:val="36"/>
                          <w:szCs w:val="36"/>
                          <w:u w:val="single"/>
                          <w:lang w:val="en-GB"/>
                        </w:rPr>
                        <w:t>Langu</w:t>
                      </w:r>
                      <w:r w:rsidR="007833B0" w:rsidRPr="007833B0">
                        <w:rPr>
                          <w:rFonts w:ascii="Open Sans" w:hAnsi="Open Sans" w:cs="Open Sans"/>
                          <w:color w:val="000000" w:themeColor="text1"/>
                          <w:sz w:val="36"/>
                          <w:szCs w:val="36"/>
                          <w:u w:val="single"/>
                          <w:lang w:val="en-GB"/>
                        </w:rPr>
                        <w:t>age;</w:t>
                      </w:r>
                    </w:p>
                  </w:txbxContent>
                </v:textbox>
              </v:shape>
            </w:pict>
          </mc:Fallback>
        </mc:AlternateContent>
      </w:r>
      <w:r w:rsidR="00544B36">
        <w:rPr>
          <w:noProof/>
          <w:color w:val="614948"/>
          <w:lang w:bidi="ar-SA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>
                <wp:simplePos x="0" y="0"/>
                <wp:positionH relativeFrom="column">
                  <wp:posOffset>2096135</wp:posOffset>
                </wp:positionH>
                <wp:positionV relativeFrom="paragraph">
                  <wp:posOffset>4805045</wp:posOffset>
                </wp:positionV>
                <wp:extent cx="2194560" cy="1270000"/>
                <wp:effectExtent l="0" t="0" r="0" b="0"/>
                <wp:wrapSquare wrapText="bothSides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127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633E" w:rsidRPr="0035730C" w:rsidRDefault="00081766" w:rsidP="007E633E">
                            <w:pPr>
                              <w:pStyle w:val="a4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35730C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lang w:val="en-GB"/>
                              </w:rPr>
                              <w:t>Arabic as native.</w:t>
                            </w:r>
                          </w:p>
                          <w:p w:rsidR="00081766" w:rsidRPr="0035730C" w:rsidRDefault="00081766" w:rsidP="007E633E">
                            <w:pPr>
                              <w:pStyle w:val="a4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35730C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lang w:val="en-GB"/>
                              </w:rPr>
                              <w:t>English</w:t>
                            </w:r>
                            <w:r w:rsidR="007E633E" w:rsidRPr="0035730C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lang w:val="en-GB"/>
                              </w:rPr>
                              <w:t xml:space="preserve"> close to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32" o:spid="_x0000_s1029" type="#_x0000_t202" style="position:absolute;margin-left:165.05pt;margin-top:378.35pt;width:172.8pt;height:100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" filled="f" stroked="f">
                <v:textbox style="mso-fit-shape-to-text:t">
                  <w:txbxContent>
                    <w:p w:rsidR="007E633E" w:rsidRPr="0035730C" w:rsidRDefault="00081766" w:rsidP="007E633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Bidi" w:hAnsiTheme="majorBidi" w:cstheme="majorBidi"/>
                          <w:sz w:val="28"/>
                          <w:szCs w:val="28"/>
                          <w:lang w:val="en-GB"/>
                        </w:rPr>
                      </w:pPr>
                      <w:r w:rsidRPr="0035730C">
                        <w:rPr>
                          <w:rFonts w:asciiTheme="majorBidi" w:hAnsiTheme="majorBidi" w:cstheme="majorBidi"/>
                          <w:sz w:val="28"/>
                          <w:szCs w:val="28"/>
                          <w:lang w:val="en-GB"/>
                        </w:rPr>
                        <w:t>Arabic as native.</w:t>
                      </w:r>
                    </w:p>
                    <w:p w:rsidR="00081766" w:rsidRPr="0035730C" w:rsidRDefault="00081766" w:rsidP="007E633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Bidi" w:hAnsiTheme="majorBidi" w:cstheme="majorBidi"/>
                          <w:sz w:val="28"/>
                          <w:szCs w:val="28"/>
                          <w:lang w:val="en-GB"/>
                        </w:rPr>
                      </w:pPr>
                      <w:r w:rsidRPr="0035730C">
                        <w:rPr>
                          <w:rFonts w:asciiTheme="majorBidi" w:hAnsiTheme="majorBidi" w:cstheme="majorBidi"/>
                          <w:sz w:val="28"/>
                          <w:szCs w:val="28"/>
                          <w:lang w:val="en-GB"/>
                        </w:rPr>
                        <w:t>English</w:t>
                      </w:r>
                      <w:r w:rsidR="007E633E" w:rsidRPr="0035730C">
                        <w:rPr>
                          <w:rFonts w:asciiTheme="majorBidi" w:hAnsiTheme="majorBidi" w:cstheme="majorBidi"/>
                          <w:sz w:val="28"/>
                          <w:szCs w:val="28"/>
                          <w:lang w:val="en-GB"/>
                        </w:rPr>
                        <w:t xml:space="preserve"> close to nativ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B153D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2064385</wp:posOffset>
                </wp:positionH>
                <wp:positionV relativeFrom="paragraph">
                  <wp:posOffset>6465570</wp:posOffset>
                </wp:positionV>
                <wp:extent cx="4208780" cy="516890"/>
                <wp:effectExtent l="0" t="0" r="0" b="0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516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5730C" w:rsidRDefault="00BC71FE" w:rsidP="002D312E">
                            <w:pPr>
                              <w:jc w:val="both"/>
                              <w:rPr>
                                <w:rFonts w:asciiTheme="majorBidi" w:hAnsiTheme="majorBidi" w:cstheme="majorBidi"/>
                                <w:i/>
                                <w:iCs/>
                                <w:color w:val="181818"/>
                                <w:sz w:val="28"/>
                                <w:szCs w:val="28"/>
                                <w:lang w:val="fr-FR"/>
                              </w:rPr>
                            </w:pPr>
                            <w:r w:rsidRPr="0035730C">
                              <w:rPr>
                                <w:rFonts w:asciiTheme="majorBidi" w:eastAsia="Times New Roman" w:hAnsiTheme="majorBidi" w:cstheme="majorBidi"/>
                                <w:sz w:val="28"/>
                                <w:szCs w:val="28"/>
                                <w:lang w:bidi="ar-SA"/>
                              </w:rPr>
                              <w:t>graduated from the College of English Literature, from English literature and languages major at 202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50" o:spid="_x0000_s1030" type="#_x0000_t202" style="position:absolute;margin-left:162.55pt;margin-top:509.1pt;width:331.4pt;height:40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" filled="f" stroked="f">
                <v:textbox>
                  <w:txbxContent>
                    <w:p w:rsidR="003505B2" w:rsidRPr="0035730C" w:rsidRDefault="00BC71FE" w:rsidP="002D312E">
                      <w:pPr>
                        <w:jc w:val="both"/>
                        <w:rPr>
                          <w:rFonts w:asciiTheme="majorBidi" w:hAnsiTheme="majorBidi" w:cstheme="majorBidi"/>
                          <w:i/>
                          <w:iCs/>
                          <w:color w:val="181818"/>
                          <w:sz w:val="28"/>
                          <w:szCs w:val="28"/>
                          <w:lang w:val="fr-FR"/>
                        </w:rPr>
                      </w:pPr>
                      <w:r w:rsidRPr="0035730C">
                        <w:rPr>
                          <w:rFonts w:asciiTheme="majorBidi" w:eastAsia="Times New Roman" w:hAnsiTheme="majorBidi" w:cstheme="majorBidi"/>
                          <w:sz w:val="28"/>
                          <w:szCs w:val="28"/>
                          <w:lang w:bidi="ar-SA"/>
                        </w:rPr>
                        <w:t>graduated from the College of English Literature, from English literature and languages major at 2021.</w:t>
                      </w:r>
                    </w:p>
                  </w:txbxContent>
                </v:textbox>
              </v:shape>
            </w:pict>
          </mc:Fallback>
        </mc:AlternateContent>
      </w:r>
      <w:r w:rsidR="005B153D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2064385</wp:posOffset>
                </wp:positionH>
                <wp:positionV relativeFrom="paragraph">
                  <wp:posOffset>6066155</wp:posOffset>
                </wp:positionV>
                <wp:extent cx="4343400" cy="578485"/>
                <wp:effectExtent l="0" t="0" r="0" b="0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578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9835FC" w:rsidRDefault="00A43544" w:rsidP="00ED7646">
                            <w:pPr>
                              <w:rPr>
                                <w:rFonts w:ascii="Open Sans" w:hAnsi="Open Sans" w:cs="Open Sans"/>
                                <w:color w:val="A685BD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685BD"/>
                                <w:sz w:val="36"/>
                                <w:szCs w:val="36"/>
                              </w:rPr>
                              <w:t>Islamic</w:t>
                            </w:r>
                            <w:r w:rsidR="003505B2" w:rsidRPr="009835FC">
                              <w:rPr>
                                <w:rFonts w:ascii="Open Sans" w:hAnsi="Open Sans" w:cs="Open Sans"/>
                                <w:color w:val="A685BD"/>
                                <w:sz w:val="36"/>
                                <w:szCs w:val="36"/>
                              </w:rPr>
                              <w:t xml:space="preserve"> University</w:t>
                            </w:r>
                            <w:r w:rsidR="003505B2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 xml:space="preserve"> (</w:t>
                            </w:r>
                            <w:r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>201</w:t>
                            </w:r>
                            <w:r w:rsidR="00ED7646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>7</w:t>
                            </w:r>
                            <w:r w:rsidR="003505B2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>21</w:t>
                            </w:r>
                            <w:r w:rsidR="003505B2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9" o:spid="_x0000_s1031" type="#_x0000_t202" style="position:absolute;margin-left:162.55pt;margin-top:477.65pt;width:342pt;height:45.5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" filled="f" stroked="f">
                <v:textbox>
                  <w:txbxContent>
                    <w:p w:rsidR="003505B2" w:rsidRPr="009835FC" w:rsidRDefault="00A43544" w:rsidP="00ED7646">
                      <w:pPr>
                        <w:rPr>
                          <w:rFonts w:ascii="Open Sans" w:hAnsi="Open Sans" w:cs="Open Sans"/>
                          <w:color w:val="A685BD"/>
                        </w:rPr>
                      </w:pPr>
                      <w:r>
                        <w:rPr>
                          <w:rFonts w:ascii="Open Sans" w:hAnsi="Open Sans" w:cs="Open Sans"/>
                          <w:color w:val="A685BD"/>
                          <w:sz w:val="36"/>
                          <w:szCs w:val="36"/>
                        </w:rPr>
                        <w:t>Islamic</w:t>
                      </w:r>
                      <w:r w:rsidR="003505B2" w:rsidRPr="009835FC">
                        <w:rPr>
                          <w:rFonts w:ascii="Open Sans" w:hAnsi="Open Sans" w:cs="Open Sans"/>
                          <w:color w:val="A685BD"/>
                          <w:sz w:val="36"/>
                          <w:szCs w:val="36"/>
                        </w:rPr>
                        <w:t xml:space="preserve"> University</w:t>
                      </w:r>
                      <w:r w:rsidR="003505B2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 xml:space="preserve"> (</w:t>
                      </w:r>
                      <w:r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>201</w:t>
                      </w:r>
                      <w:r w:rsidR="00ED7646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>7</w:t>
                      </w:r>
                      <w:r w:rsidR="003505B2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 xml:space="preserve"> &gt; 20</w:t>
                      </w:r>
                      <w:r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>21</w:t>
                      </w:r>
                      <w:r w:rsidR="003505B2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627E2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2064385</wp:posOffset>
                </wp:positionH>
                <wp:positionV relativeFrom="paragraph">
                  <wp:posOffset>5633085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9835FC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1C1C1C"/>
                                <w:spacing w:val="28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9835FC">
                              <w:rPr>
                                <w:rFonts w:ascii="Open Sans Semibold" w:hAnsi="Open Sans Semibold" w:cs="Open Sans Semibold"/>
                                <w:color w:val="1C1C1C"/>
                                <w:spacing w:val="28"/>
                                <w:sz w:val="40"/>
                                <w:szCs w:val="40"/>
                                <w:u w:val="single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48" o:spid="_x0000_s1032" type="#_x0000_t202" style="position:absolute;margin-left:162.55pt;margin-top:443.55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" filled="f" stroked="f">
                <v:textbox>
                  <w:txbxContent>
                    <w:p w:rsidR="003505B2" w:rsidRPr="009835FC" w:rsidRDefault="003505B2" w:rsidP="004F5B3B">
                      <w:pPr>
                        <w:rPr>
                          <w:rFonts w:ascii="Open Sans Semibold" w:hAnsi="Open Sans Semibold" w:cs="Open Sans Semibold"/>
                          <w:color w:val="1C1C1C"/>
                          <w:spacing w:val="28"/>
                          <w:sz w:val="40"/>
                          <w:szCs w:val="40"/>
                          <w:u w:val="single"/>
                        </w:rPr>
                      </w:pPr>
                      <w:r w:rsidRPr="009835FC">
                        <w:rPr>
                          <w:rFonts w:ascii="Open Sans Semibold" w:hAnsi="Open Sans Semibold" w:cs="Open Sans Semibold"/>
                          <w:color w:val="1C1C1C"/>
                          <w:spacing w:val="28"/>
                          <w:sz w:val="40"/>
                          <w:szCs w:val="40"/>
                          <w:u w:val="single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681E4C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722630</wp:posOffset>
                </wp:positionH>
                <wp:positionV relativeFrom="paragraph">
                  <wp:posOffset>7982585</wp:posOffset>
                </wp:positionV>
                <wp:extent cx="2352675" cy="340995"/>
                <wp:effectExtent l="0" t="0" r="0" b="1905"/>
                <wp:wrapNone/>
                <wp:docPr id="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352675" cy="340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E64BE0">
                            <w:pPr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Kind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108" o:spid="_x0000_s1033" type="#_x0000_t202" style="position:absolute;margin-left:-56.9pt;margin-top:628.55pt;width:185.25pt;height:26.8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" filled="f" stroked="f">
                <v:textbox>
                  <w:txbxContent>
                    <w:p w:rsidR="00610F96" w:rsidRPr="00C93EBC" w:rsidRDefault="00610F96" w:rsidP="00E64BE0">
                      <w:pPr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Kindness</w:t>
                      </w:r>
                    </w:p>
                  </w:txbxContent>
                </v:textbox>
              </v:shape>
            </w:pict>
          </mc:Fallback>
        </mc:AlternateContent>
      </w:r>
      <w:r w:rsidR="00182D7A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681355</wp:posOffset>
                </wp:positionH>
                <wp:positionV relativeFrom="paragraph">
                  <wp:posOffset>772668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182D7A" w:rsidP="00182D7A">
                            <w:pPr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en-GB"/>
                              </w:rPr>
                              <w:t>Hard work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102" o:spid="_x0000_s1034" type="#_x0000_t202" style="position:absolute;margin-left:-53.65pt;margin-top:608.4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" filled="f" stroked="f">
                <v:textbox>
                  <w:txbxContent>
                    <w:p w:rsidR="00610F96" w:rsidRPr="00C93EBC" w:rsidRDefault="00182D7A" w:rsidP="00182D7A">
                      <w:pPr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en-GB"/>
                        </w:rPr>
                        <w:t>Hard worker</w:t>
                      </w:r>
                    </w:p>
                  </w:txbxContent>
                </v:textbox>
              </v:shape>
            </w:pict>
          </mc:Fallback>
        </mc:AlternateContent>
      </w:r>
      <w:r w:rsidR="00E64BE0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06425</wp:posOffset>
                </wp:positionH>
                <wp:positionV relativeFrom="paragraph">
                  <wp:posOffset>7467600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E64BE0">
                            <w:pPr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espons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96" o:spid="_x0000_s1035" type="#_x0000_t202" style="position:absolute;margin-left:-47.75pt;margin-top:588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" filled="f" stroked="f">
                <v:textbox>
                  <w:txbxContent>
                    <w:p w:rsidR="00610F96" w:rsidRPr="00C93EBC" w:rsidRDefault="00610F96" w:rsidP="00E64BE0">
                      <w:pPr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esponsibility</w:t>
                      </w:r>
                    </w:p>
                  </w:txbxContent>
                </v:textbox>
              </v:shape>
            </w:pict>
          </mc:Fallback>
        </mc:AlternateContent>
      </w:r>
      <w:r w:rsidR="00ED2C31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10870</wp:posOffset>
                </wp:positionH>
                <wp:positionV relativeFrom="paragraph">
                  <wp:posOffset>6946265</wp:posOffset>
                </wp:positionV>
                <wp:extent cx="2238375" cy="709295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709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3696" w:rsidRPr="00C93EBC" w:rsidRDefault="00564790" w:rsidP="008B76AB">
                            <w:pPr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en-GB"/>
                              </w:rPr>
                              <w:t>E</w:t>
                            </w:r>
                            <w:r w:rsidR="006606B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en-GB"/>
                              </w:rPr>
                              <w:t>xcellent</w:t>
                            </w:r>
                            <w:r w:rsidR="008B76AB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en-GB"/>
                              </w:rPr>
                              <w:t xml:space="preserve"> at </w:t>
                            </w:r>
                            <w:r w:rsidR="00ED2C3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en-GB"/>
                              </w:rPr>
                              <w:t xml:space="preserve">office programs such as (word, </w:t>
                            </w:r>
                            <w:r w:rsidR="000F7694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en-GB"/>
                              </w:rPr>
                              <w:t>Ex</w:t>
                            </w:r>
                            <w:r w:rsidR="006606B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en-GB"/>
                              </w:rPr>
                              <w:t>cel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58" o:spid="_x0000_s1036" type="#_x0000_t202" style="position:absolute;margin-left:-48.1pt;margin-top:546.95pt;width:176.25pt;height:55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" filled="f" stroked="f">
                <v:textbox>
                  <w:txbxContent>
                    <w:p w:rsidR="00D23696" w:rsidRPr="00C93EBC" w:rsidRDefault="00564790" w:rsidP="008B76AB">
                      <w:pPr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en-GB"/>
                        </w:rPr>
                        <w:t>E</w:t>
                      </w:r>
                      <w:r w:rsidR="006606BA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en-GB"/>
                        </w:rPr>
                        <w:t>xcellent</w:t>
                      </w:r>
                      <w:r w:rsidR="008B76AB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en-GB"/>
                        </w:rPr>
                        <w:t xml:space="preserve"> at </w:t>
                      </w:r>
                      <w:r w:rsidR="00ED2C31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en-GB"/>
                        </w:rPr>
                        <w:t xml:space="preserve">office programs such as (word, </w:t>
                      </w:r>
                      <w:r w:rsidR="000F7694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en-GB"/>
                        </w:rPr>
                        <w:t>Ex</w:t>
                      </w:r>
                      <w:r w:rsidR="006606BA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en-GB"/>
                        </w:rPr>
                        <w:t>cel)</w:t>
                      </w:r>
                    </w:p>
                  </w:txbxContent>
                </v:textbox>
              </v:shape>
            </w:pict>
          </mc:Fallback>
        </mc:AlternateContent>
      </w:r>
      <w:r w:rsidR="009835FC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310" behindDoc="0" locked="0" layoutInCell="1" allowOverlap="1">
                <wp:simplePos x="0" y="0"/>
                <wp:positionH relativeFrom="column">
                  <wp:posOffset>-771525</wp:posOffset>
                </wp:positionH>
                <wp:positionV relativeFrom="paragraph">
                  <wp:posOffset>1038225</wp:posOffset>
                </wp:positionV>
                <wp:extent cx="2600960" cy="5029200"/>
                <wp:effectExtent l="0" t="0" r="889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960" cy="5029200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08C649F" id="Rectangle 30" o:spid="_x0000_s1026" style="position:absolute;margin-left:-60.75pt;margin-top:81.75pt;width:204.8pt;height:396pt;z-index:251645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" fillcolor="#1c1c1c" stroked="f" strokeweight="1pt"/>
            </w:pict>
          </mc:Fallback>
        </mc:AlternateContent>
      </w:r>
      <w:r w:rsidR="009835FC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1647825</wp:posOffset>
                </wp:positionV>
                <wp:extent cx="2299970" cy="45720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9835FC" w:rsidRDefault="009835FC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A685BD"/>
                                <w:spacing w:val="28"/>
                                <w:sz w:val="40"/>
                                <w:szCs w:val="40"/>
                              </w:rPr>
                            </w:pPr>
                            <w:r w:rsidRPr="009835FC">
                              <w:rPr>
                                <w:rFonts w:ascii="Open Sans Semibold" w:hAnsi="Open Sans Semibold" w:cs="Open Sans Semibold"/>
                                <w:color w:val="A685BD"/>
                                <w:spacing w:val="28"/>
                                <w:sz w:val="40"/>
                                <w:szCs w:val="40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56" o:spid="_x0000_s1037" type="#_x0000_t202" style="position:absolute;margin-left:-52.5pt;margin-top:129.75pt;width:181.1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" filled="f" stroked="f">
                <v:textbox>
                  <w:txbxContent>
                    <w:p w:rsidR="00220AD3" w:rsidRPr="009835FC" w:rsidRDefault="009835FC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A685BD"/>
                          <w:spacing w:val="28"/>
                          <w:sz w:val="40"/>
                          <w:szCs w:val="40"/>
                        </w:rPr>
                      </w:pPr>
                      <w:r w:rsidRPr="009835FC">
                        <w:rPr>
                          <w:rFonts w:ascii="Open Sans Semibold" w:hAnsi="Open Sans Semibold" w:cs="Open Sans Semibold"/>
                          <w:color w:val="A685BD"/>
                          <w:spacing w:val="28"/>
                          <w:sz w:val="40"/>
                          <w:szCs w:val="40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="009835FC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669290</wp:posOffset>
                </wp:positionH>
                <wp:positionV relativeFrom="paragraph">
                  <wp:posOffset>6402705</wp:posOffset>
                </wp:positionV>
                <wp:extent cx="2299970" cy="390525"/>
                <wp:effectExtent l="0" t="0" r="0" b="9525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9835FC" w:rsidRDefault="009835FC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1C1C1C"/>
                                <w:spacing w:val="28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9835FC">
                              <w:rPr>
                                <w:rFonts w:ascii="Open Sans Semibold" w:hAnsi="Open Sans Semibold" w:cs="Open Sans Semibold"/>
                                <w:color w:val="1C1C1C"/>
                                <w:spacing w:val="28"/>
                                <w:sz w:val="40"/>
                                <w:szCs w:val="40"/>
                                <w:u w:val="single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40" o:spid="_x0000_s1038" type="#_x0000_t202" style="position:absolute;margin-left:-52.7pt;margin-top:504.1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" filled="f" stroked="f">
                <v:textbox>
                  <w:txbxContent>
                    <w:p w:rsidR="004F5B3B" w:rsidRPr="009835FC" w:rsidRDefault="009835FC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1C1C1C"/>
                          <w:spacing w:val="28"/>
                          <w:sz w:val="40"/>
                          <w:szCs w:val="40"/>
                          <w:u w:val="single"/>
                        </w:rPr>
                      </w:pPr>
                      <w:r w:rsidRPr="009835FC">
                        <w:rPr>
                          <w:rFonts w:ascii="Open Sans Semibold" w:hAnsi="Open Sans Semibold" w:cs="Open Sans Semibold"/>
                          <w:color w:val="1C1C1C"/>
                          <w:spacing w:val="28"/>
                          <w:sz w:val="40"/>
                          <w:szCs w:val="40"/>
                          <w:u w:val="single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9835FC"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552700</wp:posOffset>
                </wp:positionH>
                <wp:positionV relativeFrom="paragraph">
                  <wp:posOffset>-85725</wp:posOffset>
                </wp:positionV>
                <wp:extent cx="3532505" cy="561975"/>
                <wp:effectExtent l="0" t="0" r="0" b="9525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9835FC" w:rsidRDefault="00F43ABC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</w:pPr>
                            <w:r w:rsidRPr="00F43ABC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t>Samah Shawik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126" o:spid="_x0000_s1039" type="#_x0000_t202" style="position:absolute;margin-left:201pt;margin-top:-6.75pt;width:278.15pt;height:4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" filled="f" stroked="f">
                <v:textbox>
                  <w:txbxContent>
                    <w:p w:rsidR="001373EC" w:rsidRPr="009835FC" w:rsidRDefault="00F43ABC" w:rsidP="0027066D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</w:pPr>
                      <w:proofErr w:type="spellStart"/>
                      <w:r w:rsidRPr="00F43ABC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>Samah</w:t>
                      </w:r>
                      <w:proofErr w:type="spellEnd"/>
                      <w:r w:rsidRPr="00F43ABC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 xml:space="preserve"> </w:t>
                      </w:r>
                      <w:proofErr w:type="spellStart"/>
                      <w:r w:rsidRPr="00F43ABC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>Shawikh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9835FC"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D1BA10" wp14:editId="3CDBC583">
                <wp:simplePos x="0" y="0"/>
                <wp:positionH relativeFrom="column">
                  <wp:posOffset>2552700</wp:posOffset>
                </wp:positionH>
                <wp:positionV relativeFrom="paragraph">
                  <wp:posOffset>428626</wp:posOffset>
                </wp:positionV>
                <wp:extent cx="3532505" cy="438150"/>
                <wp:effectExtent l="0" t="0" r="0" b="0"/>
                <wp:wrapNone/>
                <wp:docPr id="23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35FC" w:rsidRPr="009835FC" w:rsidRDefault="00B54DAD" w:rsidP="009835FC">
                            <w:pPr>
                              <w:spacing w:line="216" w:lineRule="auto"/>
                              <w:jc w:val="both"/>
                              <w:rPr>
                                <w:rFonts w:ascii="Open Sans" w:hAnsi="Open Sans" w:cs="Open Sans"/>
                                <w:color w:val="181818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181818"/>
                                <w:sz w:val="40"/>
                                <w:szCs w:val="40"/>
                                <w:lang w:val="en-GB"/>
                              </w:rPr>
                              <w:t>English t</w:t>
                            </w:r>
                            <w:r w:rsidR="00F23702">
                              <w:rPr>
                                <w:rFonts w:ascii="Open Sans" w:hAnsi="Open Sans" w:cs="Open Sans"/>
                                <w:color w:val="181818"/>
                                <w:sz w:val="40"/>
                                <w:szCs w:val="40"/>
                                <w:lang w:val="en-GB"/>
                              </w:rPr>
                              <w:t>ransl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4D1BA10" id="_x0000_s1040" type="#_x0000_t202" style="position:absolute;margin-left:201pt;margin-top:33.75pt;width:278.15pt;height:34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" filled="f" stroked="f">
                <v:textbox>
                  <w:txbxContent>
                    <w:p w:rsidR="009835FC" w:rsidRPr="009835FC" w:rsidRDefault="00B54DAD" w:rsidP="009835FC">
                      <w:pPr>
                        <w:spacing w:line="216" w:lineRule="auto"/>
                        <w:jc w:val="both"/>
                        <w:rPr>
                          <w:rFonts w:ascii="Open Sans" w:hAnsi="Open Sans" w:cs="Open Sans"/>
                          <w:color w:val="181818"/>
                          <w:sz w:val="40"/>
                          <w:szCs w:val="40"/>
                        </w:rPr>
                      </w:pPr>
                      <w:r>
                        <w:rPr>
                          <w:rFonts w:ascii="Open Sans" w:hAnsi="Open Sans" w:cs="Open Sans"/>
                          <w:color w:val="181818"/>
                          <w:sz w:val="40"/>
                          <w:szCs w:val="40"/>
                          <w:lang w:val="en-GB"/>
                        </w:rPr>
                        <w:t>English t</w:t>
                      </w:r>
                      <w:r w:rsidR="00F23702">
                        <w:rPr>
                          <w:rFonts w:ascii="Open Sans" w:hAnsi="Open Sans" w:cs="Open Sans"/>
                          <w:color w:val="181818"/>
                          <w:sz w:val="40"/>
                          <w:szCs w:val="40"/>
                          <w:lang w:val="en-GB"/>
                        </w:rPr>
                        <w:t>ranslator</w:t>
                      </w:r>
                    </w:p>
                  </w:txbxContent>
                </v:textbox>
              </v:shape>
            </w:pict>
          </mc:Fallback>
        </mc:AlternateContent>
      </w:r>
      <w:r w:rsidR="009835FC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90550</wp:posOffset>
                </wp:positionH>
                <wp:positionV relativeFrom="paragraph">
                  <wp:posOffset>2095500</wp:posOffset>
                </wp:positionV>
                <wp:extent cx="2223770" cy="3638550"/>
                <wp:effectExtent l="0" t="0" r="0" b="0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3638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Default="00C55DE0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  <w:t xml:space="preserve">It’s me Samah, I have gained </w:t>
                            </w:r>
                            <w:r w:rsidR="00E20ED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  <w:t>a lot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  <w:t xml:space="preserve"> of e</w:t>
                            </w:r>
                            <w:r w:rsidR="0094150D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  <w:t>xperience as freelance transla</w:t>
                            </w:r>
                            <w:r w:rsidR="006156A4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  <w:t xml:space="preserve">tor, hoping to start </w:t>
                            </w:r>
                            <w:r w:rsidR="002E407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  <w:t xml:space="preserve">a new </w:t>
                            </w:r>
                            <w:r w:rsidR="00E20ED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  <w:t>journey</w:t>
                            </w:r>
                            <w:r w:rsidR="002E407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  <w:t xml:space="preserve"> with your company.</w:t>
                            </w:r>
                          </w:p>
                          <w:p w:rsidR="00E20ED8" w:rsidRDefault="00E20ED8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  <w:t>I’m organized hard worker to achieve m</w:t>
                            </w:r>
                            <w:r w:rsidR="00BA6100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  <w:t xml:space="preserve">y work </w:t>
                            </w:r>
                            <w:r w:rsidR="003330AF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  <w:t>not less than art in time.</w:t>
                            </w:r>
                          </w:p>
                          <w:p w:rsidR="005652EF" w:rsidRDefault="005652EF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  <w:lang w:val="en-GB"/>
                              </w:rPr>
                            </w:pPr>
                          </w:p>
                          <w:p w:rsidR="002E4072" w:rsidRPr="00E57826" w:rsidRDefault="002E4072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57" o:spid="_x0000_s1041" type="#_x0000_t202" style="position:absolute;margin-left:-46.5pt;margin-top:165pt;width:175.1pt;height:28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" filled="f" stroked="f">
                <v:textbox>
                  <w:txbxContent>
                    <w:p w:rsidR="00220AD3" w:rsidRDefault="00C55DE0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  <w:t xml:space="preserve">It’s m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  <w:t>Samah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  <w:t xml:space="preserve">, I have gained </w:t>
                      </w:r>
                      <w:r w:rsidR="00E20ED8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  <w:t>a lot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  <w:t xml:space="preserve"> of e</w:t>
                      </w:r>
                      <w:r w:rsidR="0094150D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  <w:t>xperience as freelance transla</w:t>
                      </w:r>
                      <w:r w:rsidR="006156A4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  <w:t xml:space="preserve">tor, hoping to start </w:t>
                      </w:r>
                      <w:r w:rsidR="002E4072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  <w:t xml:space="preserve">a new </w:t>
                      </w:r>
                      <w:r w:rsidR="00E20ED8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  <w:t>journey</w:t>
                      </w:r>
                      <w:r w:rsidR="002E4072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  <w:t xml:space="preserve"> with your company.</w:t>
                      </w:r>
                    </w:p>
                    <w:p w:rsidR="00E20ED8" w:rsidRDefault="00E20ED8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  <w:t>I’m organized hard worker to achieve m</w:t>
                      </w:r>
                      <w:r w:rsidR="00BA6100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  <w:t xml:space="preserve">y work </w:t>
                      </w:r>
                      <w:r w:rsidR="003330AF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  <w:t>not less than art in time.</w:t>
                      </w:r>
                    </w:p>
                    <w:p w:rsidR="005652EF" w:rsidRDefault="005652EF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  <w:lang w:val="en-GB"/>
                        </w:rPr>
                      </w:pPr>
                    </w:p>
                    <w:p w:rsidR="002E4072" w:rsidRPr="00E57826" w:rsidRDefault="002E4072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7066D"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600075</wp:posOffset>
                </wp:positionH>
                <wp:positionV relativeFrom="paragraph">
                  <wp:posOffset>-304800</wp:posOffset>
                </wp:positionV>
                <wp:extent cx="1714500" cy="1714500"/>
                <wp:effectExtent l="0" t="0" r="0" b="0"/>
                <wp:wrapNone/>
                <wp:docPr id="26" name="Rectangle 134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1714500"/>
                        </a:xfrm>
                        <a:prstGeom prst="rect">
                          <a:avLst/>
                        </a:prstGeom>
                        <a:blipFill dpi="0" rotWithShape="0">
                          <a:blip r:embed="rId7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D7646" w:rsidRDefault="00AB61AB" w:rsidP="00ED7646">
                            <w:r>
                              <w:rPr>
                                <w:noProof/>
                                <w:lang w:bidi="ar-SA"/>
                              </w:rPr>
                              <w:drawing>
                                <wp:inline distT="0" distB="0" distL="0" distR="0">
                                  <wp:extent cx="1518699" cy="1946842"/>
                                  <wp:effectExtent l="0" t="0" r="5715" b="0"/>
                                  <wp:docPr id="11" name="صورة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1610542776141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3881" cy="19534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4" o:spid="_x0000_s1042" alt="الوصف: pic-instruction" style="position:absolute;margin-left:47.25pt;margin-top:-24pt;width:135pt;height:1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" stroked="f">
                <v:fill r:id="rId9" o:title="pic-instruction" recolor="t" type="frame"/>
                <v:textbox>
                  <w:txbxContent>
                    <w:p w:rsidR="00ED7646" w:rsidRDefault="00AB61AB" w:rsidP="00ED7646">
                      <w:r>
                        <w:rPr>
                          <w:noProof/>
                          <w:lang w:bidi="ar-SA"/>
                        </w:rPr>
                        <w:drawing>
                          <wp:inline distT="0" distB="0" distL="0" distR="0">
                            <wp:extent cx="1518699" cy="1946842"/>
                            <wp:effectExtent l="0" t="0" r="5715" b="0"/>
                            <wp:docPr id="11" name="صورة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1610542776141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3881" cy="19534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27066D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FCC6F3E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" fillcolor="#1c1c1c" stroked="f" strokeweight="1pt">
                <w10:wrap anchory="margin"/>
              </v:rect>
            </w:pict>
          </mc:Fallback>
        </mc:AlternateContent>
      </w:r>
      <w:r w:rsidR="0018276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292985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9835FC" w:rsidRDefault="00C6121D" w:rsidP="001C3739">
                            <w:pPr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685BD"/>
                                <w:sz w:val="36"/>
                                <w:szCs w:val="36"/>
                              </w:rPr>
                              <w:t>English translator</w:t>
                            </w:r>
                            <w:r w:rsidR="00877E14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E35FA5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>19</w:t>
                            </w:r>
                            <w:r w:rsidR="00877E14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42" o:spid="_x0000_s1042" type="#_x0000_t202" style="position:absolute;margin-left:156.85pt;margin-top:180.55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" filled="f" stroked="f">
                <v:textbox>
                  <w:txbxContent>
                    <w:p w:rsidR="00877E14" w:rsidRPr="009835FC" w:rsidRDefault="00C6121D" w:rsidP="001C3739">
                      <w:pPr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color w:val="A685BD"/>
                          <w:sz w:val="36"/>
                          <w:szCs w:val="36"/>
                        </w:rPr>
                        <w:t>English translator</w:t>
                      </w:r>
                      <w:r w:rsidR="00877E14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 xml:space="preserve"> (20</w:t>
                      </w:r>
                      <w:r w:rsidR="00E35FA5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>19</w:t>
                      </w:r>
                      <w:r w:rsidR="00877E14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1845310</wp:posOffset>
                </wp:positionV>
                <wp:extent cx="3238500" cy="390525"/>
                <wp:effectExtent l="0" t="0" r="0" b="9525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9835FC" w:rsidRDefault="00C83589" w:rsidP="004F5B3B">
                            <w:pPr>
                              <w:rPr>
                                <w:rFonts w:ascii="Open Sans Semibold" w:hAnsi="Open Sans Semibold" w:cs="Open Sans Semibold"/>
                                <w:color w:val="1C1C1C"/>
                                <w:spacing w:val="28"/>
                                <w:sz w:val="40"/>
                                <w:szCs w:val="40"/>
                                <w:u w:val="single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C1C1C"/>
                                <w:spacing w:val="28"/>
                                <w:sz w:val="40"/>
                                <w:szCs w:val="40"/>
                                <w:u w:val="single"/>
                              </w:rPr>
                              <w:t>Experiences</w:t>
                            </w:r>
                            <w:bookmarkStart w:id="0" w:name="_GoBack"/>
                            <w:r>
                              <w:rPr>
                                <w:rFonts w:ascii="Open Sans Semibold" w:hAnsi="Open Sans Semibold" w:cs="Open Sans Semibold"/>
                                <w:color w:val="1C1C1C"/>
                                <w:spacing w:val="28"/>
                                <w:sz w:val="40"/>
                                <w:szCs w:val="40"/>
                                <w:u w:val="single"/>
                              </w:rPr>
                              <w:t>;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41" o:spid="_x0000_s1043" type="#_x0000_t202" style="position:absolute;margin-left:156.85pt;margin-top:145.3pt;width:255pt;height:30.7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" filled="f" stroked="f">
                <v:textbox>
                  <w:txbxContent>
                    <w:p w:rsidR="004F5B3B" w:rsidRPr="009835FC" w:rsidRDefault="00C83589" w:rsidP="004F5B3B">
                      <w:pPr>
                        <w:rPr>
                          <w:rFonts w:ascii="Open Sans Semibold" w:hAnsi="Open Sans Semibold" w:cs="Open Sans Semibold"/>
                          <w:color w:val="1C1C1C"/>
                          <w:spacing w:val="28"/>
                          <w:sz w:val="40"/>
                          <w:szCs w:val="40"/>
                          <w:u w:val="single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C1C1C"/>
                          <w:spacing w:val="28"/>
                          <w:sz w:val="40"/>
                          <w:szCs w:val="40"/>
                          <w:u w:val="single"/>
                        </w:rPr>
                        <w:t>Experiences;</w:t>
                      </w:r>
                    </w:p>
                  </w:txbxContent>
                </v:textbox>
              </v:shape>
            </w:pict>
          </mc:Fallback>
        </mc:AlternateContent>
      </w:r>
      <w:r w:rsidR="00182765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45183" behindDoc="0" locked="0" layoutInCell="1" allowOverlap="1">
                <wp:simplePos x="0" y="0"/>
                <wp:positionH relativeFrom="column">
                  <wp:posOffset>714375</wp:posOffset>
                </wp:positionH>
                <wp:positionV relativeFrom="paragraph">
                  <wp:posOffset>1590675</wp:posOffset>
                </wp:positionV>
                <wp:extent cx="5924550" cy="7562850"/>
                <wp:effectExtent l="0" t="0" r="0" b="0"/>
                <wp:wrapNone/>
                <wp:docPr id="25" name="Rectangle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24550" cy="7562850"/>
                        </a:xfrm>
                        <a:prstGeom prst="rect">
                          <a:avLst/>
                        </a:prstGeom>
                        <a:solidFill>
                          <a:srgbClr val="1B1C1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87BDE4E" id="Rectangle 137" o:spid="_x0000_s1026" style="position:absolute;margin-left:56.25pt;margin-top:125.25pt;width:466.5pt;height:595.5pt;z-index:2516451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" fillcolor="#1b1c1c" stroked="f"/>
            </w:pict>
          </mc:Fallback>
        </mc:AlternateContent>
      </w:r>
      <w:r w:rsidR="00182765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rgbClr val="F1F0F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B76AB" w:rsidRDefault="008B76AB" w:rsidP="008B76A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5" o:spid="_x0000_s1045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" fillcolor="#f1f0f0" stroked="f">
                <v:textbox>
                  <w:txbxContent>
                    <w:p w:rsidR="008B76AB" w:rsidRDefault="008B76AB" w:rsidP="008B76A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182765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A685BD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30A991B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" fillcolor="#a685bd" stroked="f"/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Calibr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4010C"/>
    <w:multiLevelType w:val="hybridMultilevel"/>
    <w:tmpl w:val="09BCB2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gUAuVoYRS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1766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694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5504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2D7A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3CB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4072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30AF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30C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1C1D"/>
    <w:rsid w:val="0041252E"/>
    <w:rsid w:val="004126B7"/>
    <w:rsid w:val="004131F0"/>
    <w:rsid w:val="004135AD"/>
    <w:rsid w:val="00413C3E"/>
    <w:rsid w:val="00415CF4"/>
    <w:rsid w:val="00416B7F"/>
    <w:rsid w:val="0041708E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15CD1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44B36"/>
    <w:rsid w:val="00550291"/>
    <w:rsid w:val="00550EB7"/>
    <w:rsid w:val="00551D9D"/>
    <w:rsid w:val="00552259"/>
    <w:rsid w:val="005522F0"/>
    <w:rsid w:val="005528EE"/>
    <w:rsid w:val="005536F9"/>
    <w:rsid w:val="005559DB"/>
    <w:rsid w:val="005613AF"/>
    <w:rsid w:val="00562724"/>
    <w:rsid w:val="00564790"/>
    <w:rsid w:val="00564B3F"/>
    <w:rsid w:val="005652E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153D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156A4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43F06"/>
    <w:rsid w:val="00651746"/>
    <w:rsid w:val="00653815"/>
    <w:rsid w:val="0065557F"/>
    <w:rsid w:val="006606BA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1E4C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6B59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46E6E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3B0"/>
    <w:rsid w:val="00783862"/>
    <w:rsid w:val="00785D96"/>
    <w:rsid w:val="00790ED7"/>
    <w:rsid w:val="007933DF"/>
    <w:rsid w:val="00794595"/>
    <w:rsid w:val="00795204"/>
    <w:rsid w:val="0079557F"/>
    <w:rsid w:val="00795647"/>
    <w:rsid w:val="00797C01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633E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30B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0214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B76AB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50D"/>
    <w:rsid w:val="00941D34"/>
    <w:rsid w:val="00942056"/>
    <w:rsid w:val="0094394A"/>
    <w:rsid w:val="009440F4"/>
    <w:rsid w:val="009442E0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35FC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3544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6167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1AB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5D5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DA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6100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1FE"/>
    <w:rsid w:val="00BC7ED6"/>
    <w:rsid w:val="00BD0D5A"/>
    <w:rsid w:val="00BD121B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5DE0"/>
    <w:rsid w:val="00C57912"/>
    <w:rsid w:val="00C57B5E"/>
    <w:rsid w:val="00C57FD8"/>
    <w:rsid w:val="00C60C5A"/>
    <w:rsid w:val="00C6121D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118"/>
    <w:rsid w:val="00C766AE"/>
    <w:rsid w:val="00C82269"/>
    <w:rsid w:val="00C8358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0ED8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5FA5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64BE0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2C31"/>
    <w:rsid w:val="00ED45CF"/>
    <w:rsid w:val="00ED54F0"/>
    <w:rsid w:val="00ED56F8"/>
    <w:rsid w:val="00ED613E"/>
    <w:rsid w:val="00ED63B9"/>
    <w:rsid w:val="00ED7646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232"/>
    <w:rsid w:val="00F22D3E"/>
    <w:rsid w:val="00F23702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3ABC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7E2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D7C9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7E633E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ED76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rsid w:val="00ED7646"/>
    <w:rPr>
      <w:rFonts w:ascii="Tahoma" w:hAnsi="Tahoma" w:cs="Tahoma"/>
      <w:sz w:val="16"/>
      <w:szCs w:val="1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D7C9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7E633E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ED76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rsid w:val="00ED7646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E2FD9D-3C3D-4C32-AF71-0FA21B9DE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acer</cp:lastModifiedBy>
  <cp:revision>4</cp:revision>
  <dcterms:created xsi:type="dcterms:W3CDTF">2022-01-23T23:17:00Z</dcterms:created>
  <dcterms:modified xsi:type="dcterms:W3CDTF">2022-01-24T11:23:00Z</dcterms:modified>
</cp:coreProperties>
</file>